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Cover</w:t>
      </w:r>
      <w:r>
        <w:t xml:space="preserve"> </w:t>
      </w:r>
      <w:r>
        <w:t xml:space="preserve">Letter</w:t>
      </w:r>
      <w:r>
        <w:t xml:space="preserve"> </w:t>
      </w:r>
      <w:r>
        <w:t xml:space="preserve">-</w:t>
      </w:r>
      <w:r>
        <w:t xml:space="preserve"> </w:t>
      </w:r>
      <w:r>
        <w:t xml:space="preserve">Kuala</w:t>
      </w:r>
      <w:r>
        <w:t xml:space="preserve"> </w:t>
      </w:r>
      <w:r>
        <w:t xml:space="preserve">Lumpur,</w:t>
      </w:r>
      <w:r>
        <w:t xml:space="preserve"> </w:t>
      </w:r>
      <w:r>
        <w:t xml:space="preserve">Malaysia</w:t>
      </w:r>
    </w:p>
    <w:bookmarkStart w:id="20" w:name="graphic-designer-cover-letter"/>
    <w:p>
      <w:pPr>
        <w:pStyle w:val="Heading1"/>
      </w:pPr>
      <w:r>
        <w:t xml:space="preserve">Graphic Designer Cover Letter</w:t>
      </w:r>
    </w:p>
    <w:p>
      <w:pPr>
        <w:pStyle w:val="FirstParagraph"/>
      </w:pPr>
      <w:r>
        <w:rPr>
          <w:bCs/>
          <w:b/>
        </w:rPr>
        <w:t xml:space="preserve">Your Name</w:t>
      </w:r>
      <w:r>
        <w:br/>
      </w:r>
      <w:r>
        <w:rPr>
          <w:bCs/>
          <w:b/>
        </w:rPr>
        <w:t xml:space="preserve">Address Line 1</w:t>
      </w:r>
      <w:r>
        <w:br/>
      </w:r>
      <w:r>
        <w:rPr>
          <w:bCs/>
          <w:b/>
        </w:rPr>
        <w:t xml:space="preserve">Address Line 2</w:t>
      </w:r>
      <w:r>
        <w:br/>
      </w:r>
      <w:r>
        <w:rPr>
          <w:bCs/>
          <w:b/>
        </w:rPr>
        <w:t xml:space="preserve">Kuala Lumpur, Malaysia</w:t>
      </w:r>
      <w:r>
        <w:br/>
      </w:r>
      <w:r>
        <w:rPr>
          <w:bCs/>
          <w:b/>
        </w:rPr>
        <w:t xml:space="preserve">Email Address | Phone Number | Portfolio Link</w:t>
      </w:r>
    </w:p>
    <w:p>
      <w:pPr>
        <w:pStyle w:val="BodyText"/>
      </w:pPr>
      <w:r>
        <w:t xml:space="preserve">Date: [Insert Date]</w:t>
      </w:r>
    </w:p>
    <w:p>
      <w:pPr>
        <w:pStyle w:val="BodyText"/>
      </w:pPr>
      <w:r>
        <w:rPr>
          <w:bCs/>
          <w:b/>
        </w:rPr>
        <w:t xml:space="preserve">To the Hiring Manager,</w:t>
      </w:r>
      <w:r>
        <w:br/>
      </w:r>
      <w:r>
        <w:rPr>
          <w:bCs/>
          <w:b/>
        </w:rPr>
        <w:t xml:space="preserve">[Company Name]</w:t>
      </w:r>
      <w:r>
        <w:br/>
      </w:r>
      <w:r>
        <w:rPr>
          <w:bCs/>
          <w:b/>
        </w:rPr>
        <w:t xml:space="preserve">[Company Address]</w:t>
      </w:r>
      <w:r>
        <w:br/>
      </w:r>
      <w:r>
        <w:rPr>
          <w:bCs/>
          <w:b/>
        </w:rPr>
        <w:t xml:space="preserve">Kuala Lumpur, Malaysia</w:t>
      </w:r>
    </w:p>
    <w:p>
      <w:pPr>
        <w:pStyle w:val="BodyText"/>
      </w:pPr>
      <w:r>
        <w:t xml:space="preserve">Dear Hiring Team,</w:t>
      </w:r>
    </w:p>
    <w:p>
      <w:pPr>
        <w:pStyle w:val="BodyText"/>
      </w:pPr>
      <w:r>
        <w:t xml:space="preserve">I am writing to express my enthusiastic interest in the Graphic Designer position at [Company Name] in Kuala Lumpur, Malaysia. As a passionate and skilled graphic designer with [X years] of experience in creating visually compelling designs that resonate with diverse audiences, I am eager to contribute my expertise to your team. With a strong background in digital and print media, branding, and creative problem-solving, I am confident that my skills align perfectly with the innovative spirit of your organization. My work has always been driven by a deep understanding of design principles and a commitment to delivering solutions that elevate brands and engage audiences—values I know are central to [Company Name]’s mission in Malaysia’s dynamic creative landscape.</w:t>
      </w:r>
    </w:p>
    <w:p>
      <w:pPr>
        <w:pStyle w:val="BodyText"/>
      </w:pPr>
      <w:r>
        <w:t xml:space="preserve">Having worked in both local and international markets, I have developed a unique ability to blend cultural sensitivity with modern design trends. In Kuala Lumpur, where the fusion of traditional Malay heritage and cutting-edge technology creates a vibrant creative ecosystem, my designs are crafted to reflect this balance. Whether designing for corporate clients, startups, or cultural institutions, I prioritize clarity, creativity, and functionality. My portfolio includes projects such as [briefly mention a few key projects or achievements], which demonstrate my ability to translate complex ideas into impactful visual narratives. For instance, I recently designed a rebranding campaign for [Client Name], which resulted in a 30% increase in brand recognition within the Malaysian market.</w:t>
      </w:r>
    </w:p>
    <w:p>
      <w:pPr>
        <w:pStyle w:val="BodyText"/>
      </w:pPr>
      <w:r>
        <w:t xml:space="preserve">As a Graphic Designer based in Malaysia, I am acutely aware of the challenges and opportunities that come with working in this fast-paced environment. Kuala Lumpur’s diverse population and thriving business sector demand designers who can adapt to evolving trends while maintaining a strong connection to local culture. My experience working with clients across industries—from hospitality to technology—has honed my ability to understand their unique needs and create designs that resonate with specific target audiences. For example, I collaborated with a Malaysian tech startup to develop a series of social media assets that enhanced their online presence and drove user engagement by 40% within six months.</w:t>
      </w:r>
    </w:p>
    <w:p>
      <w:pPr>
        <w:pStyle w:val="BodyText"/>
      </w:pPr>
      <w:r>
        <w:t xml:space="preserve">One of the aspects I admire most about [Company Name] is your dedication to innovation and excellence in design. Your work on [specific project, campaign, or initiative if known] has inspired me to pursue opportunities where creativity meets purpose. I am particularly drawn to your focus on [mention a relevant value or goal of the company], which aligns with my own approach to design as a tool for storytelling and connection. In Kuala Lumpur, where the demand for high-quality visual content continues to grow, I believe my ability to deliver timely, cohesive, and culturally relevant designs would add significant value to your team.</w:t>
      </w:r>
    </w:p>
    <w:p>
      <w:pPr>
        <w:pStyle w:val="BodyText"/>
      </w:pPr>
      <w:r>
        <w:t xml:space="preserve">Professionally, I have developed a robust skill set that includes proficiency in Adobe Creative Suite (Photoshop, Illustrator, InDesign), Figma for collaborative design workflows, and HTML/CSS for web-based projects. My portfolio showcases a range of work, from logo creation and editorial layouts to user interface (UI) design and social media graphics. I also have experience managing end-to-end design projects, from concept development to final delivery, ensuring that every detail meets the highest standards. In my previous role at [Previous Company Name], I led a team of junior designers to complete a major rebranding project for a multinational client in Malaysia, which was praised for its creativity and attention to cultural nuances.</w:t>
      </w:r>
    </w:p>
    <w:p>
      <w:pPr>
        <w:pStyle w:val="BodyText"/>
      </w:pPr>
      <w:r>
        <w:t xml:space="preserve">What sets me apart as a Graphic Designer is my ability to think critically and adapt quickly. In Kuala Lumpur’s competitive market, where deadlines are tight and expectations are high, I thrive under pressure by maintaining a calm demeanor and focusing on problem-solving. My strong communication skills allow me to collaborate effectively with cross-functional teams, including marketing professionals, developers, and clients. I also take pride in staying updated on the latest design trends and technologies through continuous learning—whether through online courses or attending local design events in KL such as [mention a relevant event or workshop if applicable].</w:t>
      </w:r>
    </w:p>
    <w:p>
      <w:pPr>
        <w:pStyle w:val="BodyText"/>
      </w:pPr>
      <w:r>
        <w:t xml:space="preserve">My commitment to excellence is matched by my passion for helping brands stand out in a crowded marketplace. In Malaysia, where the creative industry is booming, I see immense potential for growth and innovation. I am particularly interested in exploring opportunities to work on projects that align with [Company Name]’s vision of [specific goal or initiative]. For instance, if your team is looking to expand your digital presence or create a new brand identity for a local product, I would be excited to contribute my expertise in visual storytelling and strategic design.</w:t>
      </w:r>
    </w:p>
    <w:p>
      <w:pPr>
        <w:pStyle w:val="BodyText"/>
      </w:pPr>
      <w:r>
        <w:t xml:space="preserve">Finally, I want to thank you for considering my application. I am eager to bring my creativity, technical skills, and dedication to [Company Name]’s success in Kuala Lumpur. I would welcome the opportunity to discuss how my background and vision align with your needs. Please feel free to contact me at [Phone Number] or [Email Address] at your earliest convenience. I look forward to the possibility of contributing to your team and helping drive the creative excellence that [Company Name] is known for in Malaysia.</w:t>
      </w:r>
    </w:p>
    <w:p>
      <w:pPr>
        <w:pStyle w:val="BodyText"/>
      </w:pPr>
      <w:r>
        <w:t xml:space="preserve">Sincerely,</w:t>
      </w:r>
      <w:r>
        <w:br/>
      </w:r>
      <w:r>
        <w:t xml:space="preserve">[Your Full Name]</w:t>
      </w:r>
    </w:p>
    <w:p>
      <w:pPr>
        <w:pStyle w:val="BodyText"/>
      </w:pPr>
      <w:r>
        <w:rPr>
          <w:bCs/>
          <w:b/>
        </w:rPr>
        <w:t xml:space="preserve">Enclosure: Portfolio Link | Resu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Cover Letter - Kuala Lumpur, Malaysia</dc:title>
  <dc:creator/>
  <dc:language>en</dc:language>
  <cp:keywords/>
  <dcterms:created xsi:type="dcterms:W3CDTF">2026-07-23T16:54:38Z</dcterms:created>
  <dcterms:modified xsi:type="dcterms:W3CDTF">2026-07-23T16:54:38Z</dcterms:modified>
</cp:coreProperties>
</file>

<file path=docProps/custom.xml><?xml version="1.0" encoding="utf-8"?>
<Properties xmlns="http://schemas.openxmlformats.org/officeDocument/2006/custom-properties" xmlns:vt="http://schemas.openxmlformats.org/officeDocument/2006/docPropsVTypes"/>
</file>